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87AAC" w14:textId="77777777" w:rsidR="00A208FE" w:rsidRPr="00F0472B" w:rsidRDefault="00A208FE" w:rsidP="00A208FE">
      <w:pPr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Уважаемые покупатели!</w:t>
      </w:r>
    </w:p>
    <w:p w14:paraId="78E6FCA9" w14:textId="25962CBF" w:rsidR="00C77647" w:rsidRDefault="00A208FE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Акционерное общество «</w:t>
      </w:r>
      <w:proofErr w:type="spellStart"/>
      <w:r w:rsidRPr="00F0472B">
        <w:rPr>
          <w:rFonts w:ascii="Arial" w:hAnsi="Arial" w:cs="Arial"/>
          <w:sz w:val="24"/>
          <w:szCs w:val="28"/>
        </w:rPr>
        <w:t>Астық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 Транс» (далее - Общество) </w:t>
      </w:r>
      <w:r w:rsidR="00C77647" w:rsidRPr="00F0472B">
        <w:rPr>
          <w:rFonts w:ascii="Arial" w:hAnsi="Arial" w:cs="Arial"/>
          <w:sz w:val="24"/>
          <w:szCs w:val="28"/>
          <w:lang w:val="kk-KZ"/>
        </w:rPr>
        <w:t xml:space="preserve">объявляет о реализации </w:t>
      </w:r>
      <w:r w:rsidR="00C77647" w:rsidRPr="00F0472B">
        <w:rPr>
          <w:rFonts w:ascii="Arial" w:hAnsi="Arial" w:cs="Arial"/>
          <w:sz w:val="24"/>
          <w:szCs w:val="28"/>
        </w:rPr>
        <w:t>имущества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="006138E1" w:rsidRPr="00F0472B">
        <w:rPr>
          <w:rFonts w:ascii="Arial" w:hAnsi="Arial" w:cs="Arial"/>
          <w:b/>
          <w:sz w:val="24"/>
          <w:szCs w:val="28"/>
        </w:rPr>
        <w:t>способом отбора коммерческих предложений</w:t>
      </w:r>
      <w:r w:rsidR="00C77647" w:rsidRPr="00F0472B">
        <w:rPr>
          <w:rFonts w:ascii="Arial" w:hAnsi="Arial" w:cs="Arial"/>
          <w:sz w:val="24"/>
          <w:szCs w:val="28"/>
        </w:rPr>
        <w:t>, а именно</w:t>
      </w:r>
      <w:r w:rsidR="006138E1" w:rsidRPr="00F0472B">
        <w:rPr>
          <w:rFonts w:ascii="Arial" w:hAnsi="Arial" w:cs="Arial"/>
          <w:sz w:val="24"/>
          <w:szCs w:val="28"/>
        </w:rPr>
        <w:t xml:space="preserve"> реализация</w:t>
      </w:r>
      <w:r w:rsidR="00211B2E" w:rsidRPr="00BB1265">
        <w:rPr>
          <w:rFonts w:ascii="Arial" w:hAnsi="Arial" w:cs="Arial"/>
          <w:sz w:val="24"/>
          <w:szCs w:val="28"/>
        </w:rPr>
        <w:t xml:space="preserve"> </w:t>
      </w:r>
      <w:r w:rsidR="00211B2E" w:rsidRPr="00F0472B">
        <w:rPr>
          <w:rFonts w:ascii="Arial" w:hAnsi="Arial" w:cs="Arial"/>
          <w:sz w:val="24"/>
          <w:szCs w:val="28"/>
        </w:rPr>
        <w:t xml:space="preserve">лома и </w:t>
      </w:r>
      <w:r w:rsidR="00211B2E" w:rsidRPr="00BB1265">
        <w:rPr>
          <w:rFonts w:ascii="Arial" w:hAnsi="Arial" w:cs="Arial"/>
          <w:sz w:val="24"/>
          <w:szCs w:val="28"/>
        </w:rPr>
        <w:t>отходов черных и цветных металлов</w:t>
      </w:r>
      <w:r w:rsidR="00832D25" w:rsidRPr="00BB1265">
        <w:rPr>
          <w:rFonts w:ascii="Arial" w:hAnsi="Arial" w:cs="Arial"/>
          <w:sz w:val="24"/>
          <w:szCs w:val="28"/>
        </w:rPr>
        <w:t xml:space="preserve">, образованных в процессе проведения </w:t>
      </w:r>
      <w:r w:rsidR="003D227B">
        <w:rPr>
          <w:rFonts w:ascii="Arial" w:hAnsi="Arial" w:cs="Arial"/>
          <w:sz w:val="24"/>
          <w:szCs w:val="28"/>
        </w:rPr>
        <w:t>ДРП</w:t>
      </w:r>
      <w:r w:rsidR="00832D25" w:rsidRPr="00BB1265">
        <w:rPr>
          <w:rFonts w:ascii="Arial" w:hAnsi="Arial" w:cs="Arial"/>
          <w:sz w:val="24"/>
          <w:szCs w:val="28"/>
        </w:rPr>
        <w:t xml:space="preserve"> и ДР</w:t>
      </w:r>
      <w:r w:rsidR="00211B2E" w:rsidRPr="00BB1265">
        <w:rPr>
          <w:rFonts w:ascii="Arial" w:hAnsi="Arial" w:cs="Arial"/>
          <w:sz w:val="24"/>
          <w:szCs w:val="28"/>
        </w:rPr>
        <w:t xml:space="preserve"> (далее – Металлолом) в количестве </w:t>
      </w:r>
      <w:r w:rsidR="000F5DF4" w:rsidRPr="00AA25A4">
        <w:rPr>
          <w:rFonts w:ascii="Times New Roman" w:hAnsi="Times New Roman"/>
          <w:sz w:val="28"/>
          <w:lang w:val="kk-KZ"/>
        </w:rPr>
        <w:t xml:space="preserve">983,480 </w:t>
      </w:r>
      <w:r w:rsidR="00142960" w:rsidRPr="00BB1265">
        <w:rPr>
          <w:rFonts w:ascii="Arial" w:hAnsi="Arial" w:cs="Arial"/>
          <w:sz w:val="24"/>
          <w:szCs w:val="28"/>
        </w:rPr>
        <w:t>тонн</w:t>
      </w:r>
      <w:r w:rsidR="00620E24" w:rsidRPr="00BB1265">
        <w:rPr>
          <w:rFonts w:ascii="Arial" w:hAnsi="Arial" w:cs="Arial"/>
          <w:sz w:val="24"/>
          <w:szCs w:val="28"/>
        </w:rPr>
        <w:t xml:space="preserve">, </w:t>
      </w:r>
      <w:r w:rsidR="0030758B">
        <w:rPr>
          <w:rFonts w:ascii="Arial" w:hAnsi="Arial" w:cs="Arial"/>
          <w:sz w:val="24"/>
          <w:szCs w:val="28"/>
        </w:rPr>
        <w:t>четырьмя</w:t>
      </w:r>
      <w:r w:rsidR="00B90868" w:rsidRPr="00BB1265">
        <w:rPr>
          <w:rFonts w:ascii="Arial" w:hAnsi="Arial" w:cs="Arial"/>
          <w:sz w:val="24"/>
          <w:szCs w:val="28"/>
        </w:rPr>
        <w:t xml:space="preserve"> </w:t>
      </w:r>
      <w:r w:rsidR="00620E24" w:rsidRPr="00BB1265">
        <w:rPr>
          <w:rFonts w:ascii="Arial" w:hAnsi="Arial" w:cs="Arial"/>
          <w:sz w:val="24"/>
          <w:szCs w:val="28"/>
        </w:rPr>
        <w:t>лот</w:t>
      </w:r>
      <w:r w:rsidR="00B90868" w:rsidRPr="00BB1265">
        <w:rPr>
          <w:rFonts w:ascii="Arial" w:hAnsi="Arial" w:cs="Arial"/>
          <w:sz w:val="24"/>
          <w:szCs w:val="28"/>
        </w:rPr>
        <w:t>а</w:t>
      </w:r>
      <w:r w:rsidR="00620E24" w:rsidRPr="00BB1265">
        <w:rPr>
          <w:rFonts w:ascii="Arial" w:hAnsi="Arial" w:cs="Arial"/>
          <w:sz w:val="24"/>
          <w:szCs w:val="28"/>
        </w:rPr>
        <w:t>м</w:t>
      </w:r>
      <w:r w:rsidR="00B90868" w:rsidRPr="00BB1265">
        <w:rPr>
          <w:rFonts w:ascii="Arial" w:hAnsi="Arial" w:cs="Arial"/>
          <w:sz w:val="24"/>
          <w:szCs w:val="28"/>
        </w:rPr>
        <w:t>и</w:t>
      </w:r>
      <w:r w:rsidR="00620E24" w:rsidRPr="00BB1265">
        <w:rPr>
          <w:rFonts w:ascii="Arial" w:hAnsi="Arial" w:cs="Arial"/>
          <w:sz w:val="24"/>
          <w:szCs w:val="28"/>
        </w:rPr>
        <w:t xml:space="preserve"> согласно нижеприведенной таблице</w:t>
      </w:r>
      <w:r w:rsidR="00C77647" w:rsidRPr="00BB1265">
        <w:rPr>
          <w:rFonts w:ascii="Arial" w:hAnsi="Arial" w:cs="Arial"/>
          <w:sz w:val="24"/>
          <w:szCs w:val="28"/>
        </w:rPr>
        <w:t>.</w:t>
      </w:r>
    </w:p>
    <w:tbl>
      <w:tblPr>
        <w:tblW w:w="102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3"/>
        <w:gridCol w:w="2893"/>
        <w:gridCol w:w="1134"/>
        <w:gridCol w:w="1134"/>
        <w:gridCol w:w="1276"/>
        <w:gridCol w:w="992"/>
        <w:gridCol w:w="1073"/>
        <w:gridCol w:w="1145"/>
      </w:tblGrid>
      <w:tr w:rsidR="007535C2" w:rsidRPr="00DC6EE1" w14:paraId="0BFF600F" w14:textId="77777777" w:rsidTr="007535C2">
        <w:trPr>
          <w:cantSplit/>
          <w:trHeight w:val="2767"/>
        </w:trPr>
        <w:tc>
          <w:tcPr>
            <w:tcW w:w="623" w:type="dxa"/>
            <w:vAlign w:val="center"/>
          </w:tcPr>
          <w:p w14:paraId="50F5C1B6" w14:textId="77777777" w:rsidR="007535C2" w:rsidRPr="00AA25A4" w:rsidRDefault="007535C2" w:rsidP="004649A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proofErr w:type="gramStart"/>
            <w:r w:rsidRPr="00AA25A4">
              <w:rPr>
                <w:rFonts w:ascii="Times New Roman" w:hAnsi="Times New Roman"/>
                <w:b/>
                <w:sz w:val="24"/>
                <w:szCs w:val="24"/>
              </w:rPr>
              <w:t xml:space="preserve">№ 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лота</w:t>
            </w:r>
            <w:proofErr w:type="gramEnd"/>
          </w:p>
          <w:p w14:paraId="7F15536E" w14:textId="77777777" w:rsidR="007535C2" w:rsidRPr="00AA25A4" w:rsidRDefault="007535C2" w:rsidP="004649A1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893" w:type="dxa"/>
            <w:vAlign w:val="center"/>
          </w:tcPr>
          <w:p w14:paraId="702EADE0" w14:textId="77777777" w:rsidR="007535C2" w:rsidRPr="00AA25A4" w:rsidRDefault="007535C2" w:rsidP="004649A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AA25A4">
              <w:rPr>
                <w:rFonts w:ascii="Times New Roman" w:hAnsi="Times New Roman"/>
                <w:b/>
                <w:sz w:val="24"/>
                <w:szCs w:val="24"/>
              </w:rPr>
              <w:t>Наименование предприятий</w:t>
            </w:r>
          </w:p>
          <w:p w14:paraId="49D16196" w14:textId="77777777" w:rsidR="007535C2" w:rsidRPr="00AA25A4" w:rsidRDefault="007535C2" w:rsidP="004649A1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extDirection w:val="btLr"/>
            <w:vAlign w:val="center"/>
          </w:tcPr>
          <w:p w14:paraId="00999109" w14:textId="77777777" w:rsidR="007535C2" w:rsidRPr="00AA25A4" w:rsidRDefault="007535C2" w:rsidP="004649A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AA25A4">
              <w:rPr>
                <w:rFonts w:ascii="Times New Roman" w:hAnsi="Times New Roman"/>
                <w:b/>
                <w:sz w:val="24"/>
                <w:szCs w:val="24"/>
              </w:rPr>
              <w:t>Металлолом класса 5А (</w:t>
            </w:r>
            <w:proofErr w:type="spellStart"/>
            <w:r w:rsidRPr="00AA25A4">
              <w:rPr>
                <w:rFonts w:ascii="Times New Roman" w:hAnsi="Times New Roman"/>
                <w:b/>
                <w:sz w:val="24"/>
                <w:szCs w:val="24"/>
              </w:rPr>
              <w:t>тн</w:t>
            </w:r>
            <w:proofErr w:type="spellEnd"/>
            <w:r w:rsidRPr="00AA25A4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1134" w:type="dxa"/>
            <w:textDirection w:val="btLr"/>
            <w:vAlign w:val="center"/>
          </w:tcPr>
          <w:p w14:paraId="1E5DBC12" w14:textId="77777777" w:rsidR="007535C2" w:rsidRPr="00AA25A4" w:rsidRDefault="007535C2" w:rsidP="004649A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AA25A4">
              <w:rPr>
                <w:rFonts w:ascii="Times New Roman" w:hAnsi="Times New Roman"/>
                <w:b/>
                <w:sz w:val="24"/>
                <w:szCs w:val="24"/>
              </w:rPr>
              <w:t>Стружка стальная 16 А (</w:t>
            </w:r>
            <w:proofErr w:type="spellStart"/>
            <w:r w:rsidRPr="00AA25A4">
              <w:rPr>
                <w:rFonts w:ascii="Times New Roman" w:hAnsi="Times New Roman"/>
                <w:b/>
                <w:sz w:val="24"/>
                <w:szCs w:val="24"/>
              </w:rPr>
              <w:t>тн</w:t>
            </w:r>
            <w:proofErr w:type="spellEnd"/>
            <w:r w:rsidRPr="00AA25A4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1276" w:type="dxa"/>
            <w:textDirection w:val="btLr"/>
            <w:vAlign w:val="center"/>
          </w:tcPr>
          <w:p w14:paraId="0D04C20E" w14:textId="77777777" w:rsidR="007535C2" w:rsidRPr="00AA25A4" w:rsidRDefault="007535C2" w:rsidP="004649A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AA25A4">
              <w:rPr>
                <w:rFonts w:ascii="Times New Roman" w:hAnsi="Times New Roman"/>
                <w:b/>
                <w:sz w:val="24"/>
                <w:szCs w:val="24"/>
              </w:rPr>
              <w:t>Легированная сталь (подшипники без сепараторов) (</w:t>
            </w:r>
            <w:proofErr w:type="spellStart"/>
            <w:r w:rsidRPr="00AA25A4">
              <w:rPr>
                <w:rFonts w:ascii="Times New Roman" w:hAnsi="Times New Roman"/>
                <w:b/>
                <w:sz w:val="24"/>
                <w:szCs w:val="24"/>
              </w:rPr>
              <w:t>тн</w:t>
            </w:r>
            <w:proofErr w:type="spellEnd"/>
            <w:r w:rsidRPr="00AA25A4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992" w:type="dxa"/>
            <w:textDirection w:val="btLr"/>
            <w:vAlign w:val="center"/>
          </w:tcPr>
          <w:p w14:paraId="0A9544F4" w14:textId="77777777" w:rsidR="007535C2" w:rsidRPr="00AA25A4" w:rsidRDefault="007535C2" w:rsidP="004649A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AA25A4">
              <w:rPr>
                <w:rFonts w:ascii="Times New Roman" w:hAnsi="Times New Roman"/>
                <w:b/>
                <w:sz w:val="24"/>
                <w:szCs w:val="24"/>
              </w:rPr>
              <w:t>Ось б/у (</w:t>
            </w:r>
            <w:proofErr w:type="spellStart"/>
            <w:r w:rsidRPr="00AA25A4">
              <w:rPr>
                <w:rFonts w:ascii="Times New Roman" w:hAnsi="Times New Roman"/>
                <w:b/>
                <w:sz w:val="24"/>
                <w:szCs w:val="24"/>
              </w:rPr>
              <w:t>тн</w:t>
            </w:r>
            <w:proofErr w:type="spellEnd"/>
            <w:r w:rsidRPr="00AA25A4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1073" w:type="dxa"/>
            <w:textDirection w:val="btLr"/>
            <w:vAlign w:val="center"/>
          </w:tcPr>
          <w:p w14:paraId="1B8306C4" w14:textId="77777777" w:rsidR="007535C2" w:rsidRPr="00AA25A4" w:rsidRDefault="007535C2" w:rsidP="004649A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AA25A4">
              <w:rPr>
                <w:rFonts w:ascii="Times New Roman" w:hAnsi="Times New Roman"/>
                <w:b/>
                <w:sz w:val="24"/>
                <w:szCs w:val="24"/>
              </w:rPr>
              <w:t>Диски б/у (</w:t>
            </w:r>
            <w:proofErr w:type="spellStart"/>
            <w:r w:rsidRPr="00AA25A4">
              <w:rPr>
                <w:rFonts w:ascii="Times New Roman" w:hAnsi="Times New Roman"/>
                <w:b/>
                <w:sz w:val="24"/>
                <w:szCs w:val="24"/>
              </w:rPr>
              <w:t>тн</w:t>
            </w:r>
            <w:proofErr w:type="spellEnd"/>
            <w:r w:rsidRPr="00AA25A4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1145" w:type="dxa"/>
            <w:textDirection w:val="btLr"/>
            <w:vAlign w:val="center"/>
          </w:tcPr>
          <w:p w14:paraId="0CA75F4A" w14:textId="77777777" w:rsidR="007535C2" w:rsidRPr="00AA25A4" w:rsidRDefault="007535C2" w:rsidP="004649A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AA25A4">
              <w:rPr>
                <w:rFonts w:ascii="Times New Roman" w:hAnsi="Times New Roman"/>
                <w:b/>
                <w:sz w:val="24"/>
                <w:szCs w:val="24"/>
              </w:rPr>
              <w:t>Общий вес (</w:t>
            </w:r>
            <w:proofErr w:type="spellStart"/>
            <w:r w:rsidRPr="00AA25A4">
              <w:rPr>
                <w:rFonts w:ascii="Times New Roman" w:hAnsi="Times New Roman"/>
                <w:b/>
                <w:sz w:val="24"/>
                <w:szCs w:val="24"/>
              </w:rPr>
              <w:t>тн</w:t>
            </w:r>
            <w:proofErr w:type="spellEnd"/>
            <w:r w:rsidRPr="00AA25A4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</w:tr>
      <w:tr w:rsidR="0079438D" w:rsidRPr="00DC6EE1" w14:paraId="69408D0F" w14:textId="77777777" w:rsidTr="007535C2">
        <w:trPr>
          <w:cantSplit/>
          <w:trHeight w:val="468"/>
        </w:trPr>
        <w:tc>
          <w:tcPr>
            <w:tcW w:w="623" w:type="dxa"/>
            <w:vAlign w:val="center"/>
          </w:tcPr>
          <w:p w14:paraId="57C511CA" w14:textId="15393E77" w:rsidR="0079438D" w:rsidRPr="00AA25A4" w:rsidRDefault="0079438D" w:rsidP="00CA327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486745" w14:textId="45DB9D95" w:rsidR="0079438D" w:rsidRPr="00AA25A4" w:rsidRDefault="0079438D" w:rsidP="004649A1">
            <w:pPr>
              <w:pStyle w:val="a6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AA25A4">
              <w:rPr>
                <w:rFonts w:ascii="Times New Roman" w:hAnsi="Times New Roman"/>
                <w:sz w:val="24"/>
                <w:szCs w:val="24"/>
                <w:lang w:val="kk-KZ"/>
              </w:rPr>
              <w:t>АО «Амколинский ВРЗ» ст.Нур-Султан 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AEA9B0" w14:textId="75DCD4E0" w:rsidR="0079438D" w:rsidRPr="00AA25A4" w:rsidRDefault="0079438D" w:rsidP="004649A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  <w:t>107,23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0CD29" w14:textId="7F4771A8" w:rsidR="0079438D" w:rsidRPr="00AA25A4" w:rsidRDefault="0079438D" w:rsidP="004649A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9,35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B5A10" w14:textId="69CBAA93" w:rsidR="0079438D" w:rsidRPr="00AA25A4" w:rsidRDefault="0079438D" w:rsidP="004649A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0,85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AEC2E" w14:textId="31AAE40A" w:rsidR="0079438D" w:rsidRPr="00AA25A4" w:rsidRDefault="0079438D" w:rsidP="004649A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7,713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C38EC7" w14:textId="1BBC3913" w:rsidR="0079438D" w:rsidRPr="00AA25A4" w:rsidRDefault="0079438D" w:rsidP="004649A1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99,784</w:t>
            </w:r>
          </w:p>
        </w:tc>
        <w:tc>
          <w:tcPr>
            <w:tcW w:w="11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4961FB" w14:textId="61DFE084" w:rsidR="0079438D" w:rsidRPr="00AA25A4" w:rsidRDefault="00CA3275" w:rsidP="004649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534,942</w:t>
            </w:r>
          </w:p>
        </w:tc>
      </w:tr>
      <w:tr w:rsidR="0079438D" w:rsidRPr="00DC6EE1" w14:paraId="577657BA" w14:textId="77777777" w:rsidTr="00167A34">
        <w:trPr>
          <w:cantSplit/>
          <w:trHeight w:val="468"/>
        </w:trPr>
        <w:tc>
          <w:tcPr>
            <w:tcW w:w="623" w:type="dxa"/>
            <w:vAlign w:val="center"/>
          </w:tcPr>
          <w:p w14:paraId="38F9348C" w14:textId="501E0CD5" w:rsidR="0079438D" w:rsidRPr="00AA25A4" w:rsidRDefault="0079438D" w:rsidP="00CA327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2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61B507" w14:textId="50180DF0" w:rsidR="0079438D" w:rsidRPr="00AA25A4" w:rsidRDefault="0079438D" w:rsidP="0079438D">
            <w:pPr>
              <w:pStyle w:val="a6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AA25A4">
              <w:rPr>
                <w:rFonts w:ascii="Times New Roman" w:hAnsi="Times New Roman"/>
                <w:sz w:val="24"/>
                <w:szCs w:val="24"/>
                <w:lang w:val="kk-KZ"/>
              </w:rPr>
              <w:t>АО «Амколинский ВРЗ» ст.Нур-Султан 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6AA308" w14:textId="7B3152E1" w:rsidR="0079438D" w:rsidRPr="00AA25A4" w:rsidRDefault="0079438D" w:rsidP="0079438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CA3275"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  <w:t>45,95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FD73C6" w14:textId="2E4571C2" w:rsidR="0079438D" w:rsidRPr="00AA25A4" w:rsidRDefault="0079438D" w:rsidP="0079438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CA3275"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  <w:t>8,2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4F552A" w14:textId="3929E83C" w:rsidR="0079438D" w:rsidRPr="00AA25A4" w:rsidRDefault="0079438D" w:rsidP="0079438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CA3275"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  <w:t>0,36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82E4C0" w14:textId="17BF0796" w:rsidR="0079438D" w:rsidRPr="00AA25A4" w:rsidRDefault="0079438D" w:rsidP="0079438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CA3275"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  <w:t>3,306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8E984F" w14:textId="1692CB67" w:rsidR="0079438D" w:rsidRPr="00AA25A4" w:rsidRDefault="0079438D" w:rsidP="0079438D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CA3275"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  <w:t>171,328</w:t>
            </w:r>
          </w:p>
        </w:tc>
        <w:tc>
          <w:tcPr>
            <w:tcW w:w="11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75BA3B" w14:textId="3DFA5AF5" w:rsidR="0079438D" w:rsidRPr="00AA25A4" w:rsidRDefault="00CA3275" w:rsidP="0079438D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A327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229,169</w:t>
            </w:r>
          </w:p>
        </w:tc>
      </w:tr>
      <w:tr w:rsidR="007535C2" w:rsidRPr="00DC6EE1" w14:paraId="12A8BEF0" w14:textId="77777777" w:rsidTr="007535C2">
        <w:trPr>
          <w:cantSplit/>
          <w:trHeight w:val="474"/>
        </w:trPr>
        <w:tc>
          <w:tcPr>
            <w:tcW w:w="623" w:type="dxa"/>
            <w:vAlign w:val="center"/>
          </w:tcPr>
          <w:p w14:paraId="6B7E4EEF" w14:textId="2B7462B9" w:rsidR="007535C2" w:rsidRPr="00AA25A4" w:rsidRDefault="0079438D" w:rsidP="00CA327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/>
                <w:sz w:val="24"/>
                <w:szCs w:val="24"/>
                <w:lang w:val="kk-KZ"/>
              </w:rPr>
              <w:t>3</w:t>
            </w:r>
          </w:p>
        </w:tc>
        <w:tc>
          <w:tcPr>
            <w:tcW w:w="28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7A71318" w14:textId="77777777" w:rsidR="007535C2" w:rsidRPr="00AA25A4" w:rsidRDefault="007535C2" w:rsidP="004649A1">
            <w:pPr>
              <w:spacing w:after="0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AA25A4">
              <w:rPr>
                <w:rFonts w:ascii="Times New Roman" w:hAnsi="Times New Roman"/>
                <w:sz w:val="24"/>
                <w:szCs w:val="24"/>
                <w:lang w:val="kk-KZ"/>
              </w:rPr>
              <w:t>ТОО «ШымкентРемСервис»</w:t>
            </w:r>
          </w:p>
          <w:p w14:paraId="0F946BB2" w14:textId="77777777" w:rsidR="007535C2" w:rsidRPr="00AA25A4" w:rsidRDefault="007535C2" w:rsidP="004649A1">
            <w:pPr>
              <w:spacing w:after="0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AA25A4">
              <w:rPr>
                <w:rFonts w:ascii="Times New Roman" w:hAnsi="Times New Roman"/>
                <w:sz w:val="24"/>
                <w:szCs w:val="24"/>
                <w:lang w:val="kk-KZ"/>
              </w:rPr>
              <w:t>ст. Шымкент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BF43553" w14:textId="77777777" w:rsidR="007535C2" w:rsidRPr="00AA25A4" w:rsidRDefault="007535C2" w:rsidP="004649A1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22</w:t>
            </w:r>
            <w:r w:rsidRPr="00AA25A4">
              <w:rPr>
                <w:rFonts w:ascii="Times New Roman" w:hAnsi="Times New Roman"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Pr="00AA25A4">
              <w:rPr>
                <w:rFonts w:ascii="Times New Roman" w:hAnsi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2AE8AB0" w14:textId="77777777" w:rsidR="007535C2" w:rsidRPr="00AA25A4" w:rsidRDefault="007535C2" w:rsidP="004649A1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A25A4">
              <w:rPr>
                <w:rFonts w:ascii="Times New Roman" w:hAnsi="Times New Roman"/>
                <w:color w:val="000000"/>
                <w:sz w:val="24"/>
                <w:szCs w:val="24"/>
              </w:rPr>
              <w:t>13,22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D0B8477" w14:textId="77777777" w:rsidR="007535C2" w:rsidRPr="00AA25A4" w:rsidRDefault="007535C2" w:rsidP="004649A1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A25A4">
              <w:rPr>
                <w:rFonts w:ascii="Times New Roman" w:hAnsi="Times New Roman"/>
                <w:color w:val="000000"/>
                <w:sz w:val="24"/>
                <w:szCs w:val="24"/>
              </w:rPr>
              <w:t>6,09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DE58CE4" w14:textId="77777777" w:rsidR="007535C2" w:rsidRPr="00AA25A4" w:rsidRDefault="007535C2" w:rsidP="004649A1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A25A4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A5AE17D" w14:textId="77777777" w:rsidR="007535C2" w:rsidRPr="00AA25A4" w:rsidRDefault="007535C2" w:rsidP="004649A1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A25A4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B89705E" w14:textId="77777777" w:rsidR="007535C2" w:rsidRPr="00AA25A4" w:rsidRDefault="007535C2" w:rsidP="00CA3275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41,669</w:t>
            </w:r>
          </w:p>
        </w:tc>
      </w:tr>
      <w:tr w:rsidR="007535C2" w:rsidRPr="00DC6EE1" w14:paraId="51A487CD" w14:textId="77777777" w:rsidTr="007535C2">
        <w:trPr>
          <w:cantSplit/>
          <w:trHeight w:val="474"/>
        </w:trPr>
        <w:tc>
          <w:tcPr>
            <w:tcW w:w="623" w:type="dxa"/>
            <w:vAlign w:val="center"/>
          </w:tcPr>
          <w:p w14:paraId="6EB1A92B" w14:textId="24341B3F" w:rsidR="007535C2" w:rsidRPr="00AA25A4" w:rsidRDefault="0079438D" w:rsidP="00CA327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/>
                <w:sz w:val="24"/>
                <w:szCs w:val="24"/>
                <w:lang w:val="kk-KZ"/>
              </w:rPr>
              <w:t>4</w:t>
            </w:r>
          </w:p>
        </w:tc>
        <w:tc>
          <w:tcPr>
            <w:tcW w:w="28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3C85D" w14:textId="77777777" w:rsidR="007535C2" w:rsidRPr="00AA25A4" w:rsidRDefault="007535C2" w:rsidP="004649A1">
            <w:pPr>
              <w:spacing w:after="0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AA25A4">
              <w:rPr>
                <w:rFonts w:ascii="Times New Roman" w:hAnsi="Times New Roman"/>
                <w:sz w:val="24"/>
                <w:szCs w:val="24"/>
                <w:lang w:val="kk-KZ"/>
              </w:rPr>
              <w:t>ТОО «ШымкентРемСервис»</w:t>
            </w:r>
          </w:p>
          <w:p w14:paraId="7C1A676E" w14:textId="77777777" w:rsidR="007535C2" w:rsidRPr="00AA25A4" w:rsidRDefault="007535C2" w:rsidP="004649A1">
            <w:pPr>
              <w:spacing w:after="0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AA25A4">
              <w:rPr>
                <w:rFonts w:ascii="Times New Roman" w:hAnsi="Times New Roman"/>
                <w:sz w:val="24"/>
                <w:szCs w:val="24"/>
                <w:lang w:val="kk-KZ"/>
              </w:rPr>
              <w:t>ст. Шымкент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FEEA63" w14:textId="77777777" w:rsidR="007535C2" w:rsidRPr="00AA25A4" w:rsidRDefault="007535C2" w:rsidP="004649A1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77,7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72A285" w14:textId="77777777" w:rsidR="007535C2" w:rsidRPr="00AA25A4" w:rsidRDefault="007535C2" w:rsidP="004649A1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197E4" w14:textId="77777777" w:rsidR="007535C2" w:rsidRPr="00AA25A4" w:rsidRDefault="007535C2" w:rsidP="004649A1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BCDBEB" w14:textId="77777777" w:rsidR="007535C2" w:rsidRPr="00AA25A4" w:rsidRDefault="007535C2" w:rsidP="004649A1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DBB43" w14:textId="77777777" w:rsidR="007535C2" w:rsidRPr="00AA25A4" w:rsidRDefault="007535C2" w:rsidP="004649A1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15BA99" w14:textId="77777777" w:rsidR="007535C2" w:rsidRPr="00AA25A4" w:rsidRDefault="007535C2" w:rsidP="00CA3275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77,700</w:t>
            </w:r>
          </w:p>
        </w:tc>
      </w:tr>
    </w:tbl>
    <w:p w14:paraId="2BF628FE" w14:textId="77777777" w:rsidR="00620E24" w:rsidRDefault="00620E24" w:rsidP="00F0472B">
      <w:pPr>
        <w:ind w:firstLine="708"/>
        <w:jc w:val="both"/>
        <w:rPr>
          <w:rFonts w:ascii="Arial" w:hAnsi="Arial" w:cs="Arial"/>
          <w:sz w:val="24"/>
          <w:szCs w:val="28"/>
        </w:rPr>
      </w:pPr>
    </w:p>
    <w:p w14:paraId="1D8F51F8" w14:textId="14710670" w:rsidR="00F0472B" w:rsidRPr="00F0472B" w:rsidRDefault="00620E24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З</w:t>
      </w:r>
      <w:r w:rsidR="00A208FE" w:rsidRPr="00F0472B">
        <w:rPr>
          <w:rFonts w:ascii="Arial" w:hAnsi="Arial" w:cs="Arial"/>
          <w:sz w:val="24"/>
          <w:szCs w:val="28"/>
        </w:rPr>
        <w:t xml:space="preserve">аинтересованным лицам, изъявившим желание приобрести </w:t>
      </w:r>
      <w:r w:rsidR="00F0472B">
        <w:rPr>
          <w:rFonts w:ascii="Arial" w:hAnsi="Arial" w:cs="Arial"/>
          <w:sz w:val="24"/>
          <w:szCs w:val="28"/>
        </w:rPr>
        <w:t>вышеуказанный</w:t>
      </w:r>
      <w:r w:rsidR="00A208FE" w:rsidRPr="00F0472B">
        <w:rPr>
          <w:rFonts w:ascii="Arial" w:hAnsi="Arial" w:cs="Arial"/>
          <w:sz w:val="24"/>
          <w:szCs w:val="28"/>
        </w:rPr>
        <w:t xml:space="preserve"> </w:t>
      </w:r>
      <w:r w:rsidR="00F0472B">
        <w:rPr>
          <w:rFonts w:ascii="Arial" w:hAnsi="Arial" w:cs="Arial"/>
          <w:sz w:val="24"/>
          <w:szCs w:val="28"/>
          <w:lang w:val="kk-KZ"/>
        </w:rPr>
        <w:t>Металлолом</w:t>
      </w:r>
      <w:r w:rsidR="00A208FE" w:rsidRPr="00F0472B">
        <w:rPr>
          <w:rFonts w:ascii="Arial" w:hAnsi="Arial" w:cs="Arial"/>
          <w:sz w:val="24"/>
          <w:szCs w:val="28"/>
        </w:rPr>
        <w:t xml:space="preserve">, прошу направлять </w:t>
      </w:r>
      <w:r w:rsidR="006138E1" w:rsidRPr="00F0472B">
        <w:rPr>
          <w:rFonts w:ascii="Arial" w:hAnsi="Arial" w:cs="Arial"/>
          <w:b/>
          <w:sz w:val="24"/>
          <w:szCs w:val="28"/>
        </w:rPr>
        <w:t xml:space="preserve">в срок до </w:t>
      </w:r>
      <w:r w:rsidR="000F5DF4" w:rsidRPr="000F5DF4">
        <w:rPr>
          <w:rFonts w:ascii="Arial" w:hAnsi="Arial" w:cs="Arial"/>
          <w:b/>
          <w:sz w:val="24"/>
          <w:szCs w:val="28"/>
        </w:rPr>
        <w:t xml:space="preserve">10 часов 20 сентября 2021 года </w:t>
      </w:r>
      <w:r w:rsidR="00A208FE" w:rsidRPr="00F0472B">
        <w:rPr>
          <w:rFonts w:ascii="Arial" w:hAnsi="Arial" w:cs="Arial"/>
          <w:sz w:val="24"/>
          <w:szCs w:val="28"/>
        </w:rPr>
        <w:t>в адрес Общества свои коммерческие предложения</w:t>
      </w:r>
      <w:r w:rsidR="00491D87" w:rsidRPr="00F0472B">
        <w:rPr>
          <w:rFonts w:ascii="Arial" w:hAnsi="Arial" w:cs="Arial"/>
          <w:sz w:val="24"/>
          <w:szCs w:val="28"/>
        </w:rPr>
        <w:t>.</w:t>
      </w:r>
      <w:r w:rsidR="00F0472B">
        <w:rPr>
          <w:rFonts w:ascii="Arial" w:hAnsi="Arial" w:cs="Arial"/>
          <w:sz w:val="24"/>
          <w:szCs w:val="28"/>
        </w:rPr>
        <w:t xml:space="preserve"> </w:t>
      </w:r>
    </w:p>
    <w:p w14:paraId="1E486BB1" w14:textId="77777777" w:rsid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Коммерческое предложение должно быть выражено в тенге и содержать цену за тонну Металлолома, а также возможно у</w:t>
      </w:r>
      <w:r>
        <w:rPr>
          <w:rFonts w:ascii="Arial" w:hAnsi="Arial" w:cs="Arial"/>
          <w:sz w:val="24"/>
          <w:szCs w:val="28"/>
        </w:rPr>
        <w:t>казание общей суммы Металлолома</w:t>
      </w:r>
      <w:r w:rsidR="00D357DE">
        <w:rPr>
          <w:rFonts w:ascii="Arial" w:hAnsi="Arial" w:cs="Arial"/>
          <w:sz w:val="24"/>
          <w:szCs w:val="28"/>
        </w:rPr>
        <w:t xml:space="preserve"> за лот</w:t>
      </w:r>
      <w:r>
        <w:rPr>
          <w:rFonts w:ascii="Arial" w:hAnsi="Arial" w:cs="Arial"/>
          <w:sz w:val="24"/>
          <w:szCs w:val="28"/>
        </w:rPr>
        <w:t>.</w:t>
      </w:r>
    </w:p>
    <w:p w14:paraId="5B581B8C" w14:textId="77777777" w:rsidR="00F0472B" w:rsidRP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редложения просим направлять по следующему адресу: г.</w:t>
      </w:r>
      <w:r w:rsidR="002A1CC7" w:rsidRPr="002A1CC7">
        <w:t xml:space="preserve"> </w:t>
      </w:r>
      <w:r w:rsidR="002A1CC7" w:rsidRPr="002A1CC7">
        <w:rPr>
          <w:rFonts w:ascii="Arial" w:hAnsi="Arial" w:cs="Arial"/>
          <w:sz w:val="24"/>
          <w:szCs w:val="28"/>
        </w:rPr>
        <w:t>Нур-Султан</w:t>
      </w:r>
      <w:r w:rsidRPr="00F0472B">
        <w:rPr>
          <w:rFonts w:ascii="Arial" w:hAnsi="Arial" w:cs="Arial"/>
          <w:sz w:val="24"/>
          <w:szCs w:val="28"/>
        </w:rPr>
        <w:t xml:space="preserve">, Сарыаркинский район, </w:t>
      </w:r>
      <w:proofErr w:type="spellStart"/>
      <w:r w:rsidRPr="00F0472B">
        <w:rPr>
          <w:rFonts w:ascii="Arial" w:hAnsi="Arial" w:cs="Arial"/>
          <w:sz w:val="24"/>
          <w:szCs w:val="28"/>
        </w:rPr>
        <w:t>пр.Сарыарка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, 6, 5 этаж. </w:t>
      </w:r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Электронный адрес: </w:t>
      </w:r>
      <w:hyperlink r:id="rId4" w:history="1">
        <w:r w:rsidRPr="00F0472B">
          <w:rPr>
            <w:rStyle w:val="a3"/>
            <w:rFonts w:ascii="Arial" w:hAnsi="Arial" w:cs="Arial"/>
            <w:sz w:val="24"/>
            <w:szCs w:val="28"/>
          </w:rPr>
          <w:t>info@astyktrans.com</w:t>
        </w:r>
      </w:hyperlink>
      <w:r w:rsidRPr="00F0472B">
        <w:rPr>
          <w:rStyle w:val="a3"/>
          <w:rFonts w:ascii="Arial" w:hAnsi="Arial" w:cs="Arial"/>
          <w:sz w:val="24"/>
          <w:szCs w:val="28"/>
          <w:u w:val="none"/>
        </w:rPr>
        <w:t xml:space="preserve"> </w:t>
      </w:r>
    </w:p>
    <w:p w14:paraId="5E25B72E" w14:textId="77777777" w:rsidR="00F0472B" w:rsidRPr="00F0472B" w:rsidRDefault="00F0472B" w:rsidP="00F0472B">
      <w:pPr>
        <w:jc w:val="both"/>
        <w:rPr>
          <w:rFonts w:ascii="Arial" w:eastAsia="Times New Roman" w:hAnsi="Arial" w:cs="Arial"/>
          <w:sz w:val="24"/>
          <w:szCs w:val="28"/>
          <w:lang w:eastAsia="ru-RU"/>
        </w:rPr>
      </w:pPr>
      <w:r w:rsidRPr="00F0472B">
        <w:rPr>
          <w:rFonts w:ascii="Arial" w:hAnsi="Arial" w:cs="Arial"/>
          <w:sz w:val="24"/>
          <w:szCs w:val="28"/>
        </w:rPr>
        <w:t xml:space="preserve">Контактные телефоны: </w:t>
      </w:r>
      <w:hyperlink r:id="rId5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248-580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6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729-907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</w:p>
    <w:p w14:paraId="67F13A13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отенциальный покупатель, направляет коммерческие предложения в адрес Общества в пределах сроков подачи, указанных в информационном сообщении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3ED7BAD1" w14:textId="77777777" w:rsidR="00F0472B" w:rsidRPr="00F0472B" w:rsidRDefault="00F0472B" w:rsidP="006C0511">
      <w:pPr>
        <w:ind w:firstLine="708"/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Требование о приложении к коммерческому предложению иных сведений и документов:</w:t>
      </w:r>
      <w:r w:rsidR="006C0511">
        <w:rPr>
          <w:rFonts w:ascii="Arial" w:hAnsi="Arial" w:cs="Arial"/>
          <w:b/>
          <w:sz w:val="24"/>
          <w:szCs w:val="28"/>
        </w:rPr>
        <w:t xml:space="preserve"> </w:t>
      </w:r>
      <w:r w:rsidR="00A14C73">
        <w:rPr>
          <w:rFonts w:ascii="Arial" w:hAnsi="Arial" w:cs="Arial"/>
          <w:b/>
          <w:sz w:val="24"/>
          <w:szCs w:val="28"/>
        </w:rPr>
        <w:t xml:space="preserve"> </w:t>
      </w:r>
    </w:p>
    <w:p w14:paraId="7526B4C5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правоустанавливающие документы потенциального покупателя (</w:t>
      </w:r>
      <w:r w:rsidR="006218BA">
        <w:rPr>
          <w:rFonts w:ascii="Arial" w:hAnsi="Arial" w:cs="Arial"/>
          <w:sz w:val="24"/>
          <w:szCs w:val="28"/>
          <w:lang w:val="kk-KZ"/>
        </w:rPr>
        <w:t>документ</w:t>
      </w:r>
      <w:r w:rsidRPr="00F0472B">
        <w:rPr>
          <w:rFonts w:ascii="Arial" w:hAnsi="Arial" w:cs="Arial"/>
          <w:sz w:val="24"/>
          <w:szCs w:val="28"/>
        </w:rPr>
        <w:t xml:space="preserve"> о регистрации, копию приказа на директора, </w:t>
      </w:r>
      <w:r w:rsidR="00A14C73">
        <w:rPr>
          <w:rFonts w:ascii="Arial" w:hAnsi="Arial" w:cs="Arial"/>
          <w:sz w:val="24"/>
          <w:szCs w:val="28"/>
        </w:rPr>
        <w:t>устав). В</w:t>
      </w:r>
      <w:r w:rsidRPr="00F0472B">
        <w:rPr>
          <w:rFonts w:ascii="Arial" w:hAnsi="Arial" w:cs="Arial"/>
          <w:sz w:val="24"/>
          <w:szCs w:val="28"/>
        </w:rPr>
        <w:t xml:space="preserve"> случае отсутствия директора, доверенность на лиц, подписавших коммерческое предложение; </w:t>
      </w:r>
    </w:p>
    <w:p w14:paraId="68F1E964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контакты и реквизиты потенциального покупателя;</w:t>
      </w:r>
    </w:p>
    <w:p w14:paraId="23939D09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lastRenderedPageBreak/>
        <w:t xml:space="preserve">- указание на то, что предоставление коммерческого предложения потенциальным покупателем является выражением его согласия на приобретение </w:t>
      </w:r>
      <w:r w:rsidR="006218BA">
        <w:rPr>
          <w:rFonts w:ascii="Arial" w:hAnsi="Arial" w:cs="Arial"/>
          <w:sz w:val="24"/>
          <w:szCs w:val="28"/>
          <w:lang w:val="kk-KZ"/>
        </w:rPr>
        <w:t>М</w:t>
      </w:r>
      <w:proofErr w:type="spellStart"/>
      <w:r w:rsidRPr="00F0472B">
        <w:rPr>
          <w:rFonts w:ascii="Arial" w:hAnsi="Arial" w:cs="Arial"/>
          <w:sz w:val="24"/>
          <w:szCs w:val="28"/>
        </w:rPr>
        <w:t>еталлолома</w:t>
      </w:r>
      <w:proofErr w:type="spellEnd"/>
      <w:r w:rsidR="002A1CC7">
        <w:rPr>
          <w:rFonts w:ascii="Arial" w:hAnsi="Arial" w:cs="Arial"/>
          <w:sz w:val="24"/>
          <w:szCs w:val="28"/>
        </w:rPr>
        <w:t>.</w:t>
      </w:r>
    </w:p>
    <w:sectPr w:rsidR="00F0472B" w:rsidRPr="00F0472B" w:rsidSect="00F0472B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AASpkBsYWRgbmGkpKMUnFpcnJmfB1JgaFILAIzlgFMtAAAA"/>
  </w:docVars>
  <w:rsids>
    <w:rsidRoot w:val="00A208FE"/>
    <w:rsid w:val="000935AA"/>
    <w:rsid w:val="000F5DF4"/>
    <w:rsid w:val="00142960"/>
    <w:rsid w:val="00181465"/>
    <w:rsid w:val="001D6688"/>
    <w:rsid w:val="00211B2E"/>
    <w:rsid w:val="002A1CC7"/>
    <w:rsid w:val="0030758B"/>
    <w:rsid w:val="003163EA"/>
    <w:rsid w:val="0034691B"/>
    <w:rsid w:val="003642CB"/>
    <w:rsid w:val="00364630"/>
    <w:rsid w:val="003D227B"/>
    <w:rsid w:val="00423845"/>
    <w:rsid w:val="00491D87"/>
    <w:rsid w:val="004F67FD"/>
    <w:rsid w:val="005A33C2"/>
    <w:rsid w:val="006138E1"/>
    <w:rsid w:val="00620E24"/>
    <w:rsid w:val="006218BA"/>
    <w:rsid w:val="00641BA8"/>
    <w:rsid w:val="006C0511"/>
    <w:rsid w:val="007535C2"/>
    <w:rsid w:val="0078112D"/>
    <w:rsid w:val="0079438D"/>
    <w:rsid w:val="007A2252"/>
    <w:rsid w:val="007A78CD"/>
    <w:rsid w:val="007B2A51"/>
    <w:rsid w:val="007D1E44"/>
    <w:rsid w:val="00832D25"/>
    <w:rsid w:val="00A14C73"/>
    <w:rsid w:val="00A208FE"/>
    <w:rsid w:val="00A52258"/>
    <w:rsid w:val="00B90868"/>
    <w:rsid w:val="00BB1265"/>
    <w:rsid w:val="00C77647"/>
    <w:rsid w:val="00CA3275"/>
    <w:rsid w:val="00D357DE"/>
    <w:rsid w:val="00D613F5"/>
    <w:rsid w:val="00DB69EA"/>
    <w:rsid w:val="00DB7B9E"/>
    <w:rsid w:val="00E41C82"/>
    <w:rsid w:val="00ED50AC"/>
    <w:rsid w:val="00EE0B70"/>
    <w:rsid w:val="00F0472B"/>
    <w:rsid w:val="00F65CE6"/>
    <w:rsid w:val="00FB2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F6F738"/>
  <w15:chartTrackingRefBased/>
  <w15:docId w15:val="{B85049DC-0655-4D6B-9F3D-15C0E92F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208FE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3642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3642CB"/>
    <w:rPr>
      <w:rFonts w:ascii="Segoe UI" w:hAnsi="Segoe UI" w:cs="Segoe UI"/>
      <w:sz w:val="18"/>
      <w:szCs w:val="18"/>
    </w:rPr>
  </w:style>
  <w:style w:type="character" w:customStyle="1" w:styleId="3">
    <w:name w:val="Основной текст3"/>
    <w:basedOn w:val="a0"/>
    <w:rsid w:val="006138E1"/>
    <w:rPr>
      <w:rFonts w:ascii="Times New Roman" w:eastAsia="Times New Roman" w:hAnsi="Times New Roman" w:cs="Times New Roman"/>
      <w:color w:val="000000"/>
      <w:spacing w:val="0"/>
      <w:w w:val="100"/>
      <w:position w:val="0"/>
      <w:sz w:val="24"/>
      <w:szCs w:val="24"/>
      <w:shd w:val="clear" w:color="auto" w:fill="FFFFFF"/>
      <w:lang w:val="ru-RU" w:eastAsia="ru-RU" w:bidi="ru-RU"/>
    </w:rPr>
  </w:style>
  <w:style w:type="paragraph" w:styleId="a6">
    <w:name w:val="No Spacing"/>
    <w:link w:val="a7"/>
    <w:uiPriority w:val="1"/>
    <w:qFormat/>
    <w:rsid w:val="00BB1265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7">
    <w:name w:val="Без интервала Знак"/>
    <w:link w:val="a6"/>
    <w:uiPriority w:val="1"/>
    <w:locked/>
    <w:rsid w:val="00BB1265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66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tel:+77172729907" TargetMode="External"/><Relationship Id="rId5" Type="http://schemas.openxmlformats.org/officeDocument/2006/relationships/hyperlink" Target="tel:+77172248580" TargetMode="External"/><Relationship Id="rId4" Type="http://schemas.openxmlformats.org/officeDocument/2006/relationships/hyperlink" Target="mailto:info@astyktrans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zhar H. Omarov</dc:creator>
  <cp:keywords/>
  <dc:description/>
  <cp:lastModifiedBy>Sanzhar H. Omarov</cp:lastModifiedBy>
  <cp:revision>8</cp:revision>
  <cp:lastPrinted>2020-01-21T05:19:00Z</cp:lastPrinted>
  <dcterms:created xsi:type="dcterms:W3CDTF">2020-12-21T05:54:00Z</dcterms:created>
  <dcterms:modified xsi:type="dcterms:W3CDTF">2021-09-16T11:15:00Z</dcterms:modified>
</cp:coreProperties>
</file>